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 xml:space="preserve">möjligheten att stötta barnen och ungdomarna i Bälinge/Lövstalöt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10</w:t>
      </w:r>
      <w:r w:rsidR="004821BA">
        <w:t>-21</w:t>
      </w:r>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1F33FEDA" w14:textId="77777777" w:rsidR="009A68FF" w:rsidRDefault="008739D2" w:rsidP="009A68FF">
      <w:pPr>
        <w:pStyle w:val="xm3674951522762414071xmsonormal"/>
      </w:pPr>
      <w:r>
        <w:t xml:space="preserve">Nedan är lite instruktioner som behöver göras innan och efter nattvandringen. </w:t>
      </w:r>
    </w:p>
    <w:p w14:paraId="215601F7" w14:textId="0CEA9A74" w:rsidR="008739D2" w:rsidRDefault="008739D2" w:rsidP="009A68FF">
      <w:pPr>
        <w:pStyle w:val="xm3674951522762414071xmsonormal"/>
        <w:numPr>
          <w:ilvl w:val="0"/>
          <w:numId w:val="2"/>
        </w:numPr>
        <w:rPr>
          <w:rFonts w:eastAsia="Times New Roman"/>
        </w:rPr>
      </w:pPr>
      <w:r>
        <w:rPr>
          <w:rFonts w:eastAsia="Times New Roman"/>
        </w:rPr>
        <w:t>Alla som går nattvandring måste göra en digital kurs</w:t>
      </w:r>
      <w:r w:rsidR="00906185">
        <w:rPr>
          <w:rFonts w:eastAsia="Times New Roman"/>
        </w:rPr>
        <w:t>. Tar max 30 min</w:t>
      </w:r>
    </w:p>
    <w:p w14:paraId="1726A197" w14:textId="24B81578" w:rsidR="009A68FF" w:rsidRPr="009A68FF" w:rsidRDefault="008739D2" w:rsidP="009A68FF">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rPr>
          <w:sz w:val="21"/>
          <w:szCs w:val="21"/>
        </w:rPr>
      </w:pPr>
      <w:r>
        <w:rPr>
          <w:sz w:val="21"/>
          <w:szCs w:val="21"/>
        </w:rPr>
        <w:t xml:space="preserve">Länk: </w:t>
      </w:r>
    </w:p>
    <w:p w14:paraId="5CE99905" w14:textId="3ABE36FA" w:rsidR="00CE0050" w:rsidRDefault="00CE0050" w:rsidP="00906185">
      <w:pPr>
        <w:pStyle w:val="xm3674951522762414071xp1"/>
      </w:pPr>
      <w:hyperlink r:id="rId5" w:anchor="/" w:history="1">
        <w:r w:rsidRPr="00CE0050">
          <w:rPr>
            <w:rStyle w:val="Hyperlnk"/>
          </w:rPr>
          <w:t>NATTVANDRING GRUND - Overview</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Det finns västar, första hjälpenkit och ficklampor i klubbstugan. </w:t>
      </w:r>
    </w:p>
    <w:p w14:paraId="2EBA225B" w14:textId="3E6CA00B" w:rsidR="008739D2" w:rsidRDefault="00906185" w:rsidP="008739D2">
      <w:pPr>
        <w:pStyle w:val="xm3674951522762414071xmsonormal"/>
      </w:pPr>
      <w:r>
        <w:rPr>
          <w:sz w:val="21"/>
          <w:szCs w:val="21"/>
        </w:rPr>
        <w:br/>
      </w:r>
      <w:r w:rsidR="008739D2">
        <w:rPr>
          <w:sz w:val="21"/>
          <w:szCs w:val="21"/>
        </w:rPr>
        <w:t> </w:t>
      </w:r>
      <w:r w:rsidR="008739D2">
        <w:rPr>
          <w:b/>
          <w:bCs/>
          <w:sz w:val="21"/>
          <w:szCs w:val="21"/>
        </w:rPr>
        <w:t>Loggbok</w:t>
      </w:r>
      <w:r w:rsidR="008739D2">
        <w:rPr>
          <w:b/>
          <w:bCs/>
          <w:sz w:val="21"/>
          <w:szCs w:val="21"/>
        </w:rPr>
        <w:br/>
      </w:r>
      <w:r w:rsidR="008739D2">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008739D2" w:rsidRPr="002C1BB7">
          <w:rPr>
            <w:rStyle w:val="Hyperlnk"/>
          </w:rPr>
          <w:t>balingeif@nattvandring.nu</w:t>
        </w:r>
      </w:hyperlink>
      <w:r w:rsidR="008739D2">
        <w:rPr>
          <w:sz w:val="21"/>
          <w:szCs w:val="21"/>
        </w:rPr>
        <w:br/>
        <w:t xml:space="preserve">Ni behöver inte lägga in någon adress till stiftelsen </w:t>
      </w:r>
      <w:hyperlink r:id="rId7" w:tgtFrame="_blank" w:history="1">
        <w:r w:rsidR="008739D2">
          <w:rPr>
            <w:rStyle w:val="Hyperlnk"/>
            <w:sz w:val="21"/>
            <w:szCs w:val="21"/>
          </w:rPr>
          <w:t>nattvandring.nu</w:t>
        </w:r>
      </w:hyperlink>
      <w:r w:rsidR="008739D2">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199D3325" w14:textId="214FE0E5" w:rsidR="002102B5" w:rsidRDefault="002102B5" w:rsidP="008739D2">
      <w:pPr>
        <w:pStyle w:val="xm3674951522762414071xmsonormal"/>
        <w:spacing w:after="240" w:afterAutospacing="0"/>
      </w:pPr>
      <w:hyperlink r:id="rId8" w:history="1">
        <w:r>
          <w:rPr>
            <w:rStyle w:val="Hyperlnk"/>
          </w:rPr>
          <w:t>Rapportera Vandring – Nattvandring.nu</w:t>
        </w:r>
      </w:hyperlink>
    </w:p>
    <w:p w14:paraId="7A6E1DF6" w14:textId="7A49CF39" w:rsidR="002102B5" w:rsidRDefault="006021A8" w:rsidP="004821BA">
      <w:pPr>
        <w:pStyle w:val="xm3674951522762414071xmsonormal"/>
        <w:rPr>
          <w:rStyle w:val="Hyperlnk"/>
        </w:rPr>
      </w:pPr>
      <w:r>
        <w:rPr>
          <w:sz w:val="21"/>
          <w:szCs w:val="21"/>
        </w:rPr>
        <w:t xml:space="preserve">Där det står ”Gruppens epost” lägger ni till denna: </w:t>
      </w:r>
      <w:hyperlink r:id="rId9"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61AB2"/>
    <w:multiLevelType w:val="hybridMultilevel"/>
    <w:tmpl w:val="8CC63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1"/>
  </w:num>
  <w:num w:numId="2" w16cid:durableId="1165825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D2687"/>
    <w:rsid w:val="001C08F8"/>
    <w:rsid w:val="002102B5"/>
    <w:rsid w:val="00467E63"/>
    <w:rsid w:val="004821BA"/>
    <w:rsid w:val="00526015"/>
    <w:rsid w:val="00527BB9"/>
    <w:rsid w:val="006021A8"/>
    <w:rsid w:val="00616846"/>
    <w:rsid w:val="006323BC"/>
    <w:rsid w:val="00710C1F"/>
    <w:rsid w:val="00767BC4"/>
    <w:rsid w:val="00783FA3"/>
    <w:rsid w:val="007F2ADB"/>
    <w:rsid w:val="0087162C"/>
    <w:rsid w:val="008739D2"/>
    <w:rsid w:val="008A2004"/>
    <w:rsid w:val="008A5703"/>
    <w:rsid w:val="008D5AAE"/>
    <w:rsid w:val="00906185"/>
    <w:rsid w:val="00927CBC"/>
    <w:rsid w:val="00997E72"/>
    <w:rsid w:val="009A68FF"/>
    <w:rsid w:val="009B1B80"/>
    <w:rsid w:val="009E536E"/>
    <w:rsid w:val="00A25A5F"/>
    <w:rsid w:val="00A84677"/>
    <w:rsid w:val="00A902FC"/>
    <w:rsid w:val="00B850C1"/>
    <w:rsid w:val="00C61F1E"/>
    <w:rsid w:val="00C77507"/>
    <w:rsid w:val="00CE0050"/>
    <w:rsid w:val="00CE0FD9"/>
    <w:rsid w:val="00D8434A"/>
    <w:rsid w:val="00E91DEE"/>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lem.nattvandring.nu/rapportera-vandring/"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fieldskills.se/kurser/nattvandri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9</Words>
  <Characters>2491</Characters>
  <Application>Microsoft Office Word</Application>
  <DocSecurity>4</DocSecurity>
  <Lines>20</Lines>
  <Paragraphs>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Anders Larsson</cp:lastModifiedBy>
  <cp:revision>2</cp:revision>
  <dcterms:created xsi:type="dcterms:W3CDTF">2025-05-30T05:22:00Z</dcterms:created>
  <dcterms:modified xsi:type="dcterms:W3CDTF">2025-05-30T05:22:00Z</dcterms:modified>
</cp:coreProperties>
</file>